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B3BAF" w14:textId="77777777" w:rsidR="00032624" w:rsidRPr="00314DD4" w:rsidRDefault="00032624" w:rsidP="00032624">
      <w:pPr>
        <w:jc w:val="center"/>
        <w:rPr>
          <w:rFonts w:cstheme="minorHAnsi"/>
          <w:b/>
          <w:sz w:val="32"/>
          <w:szCs w:val="32"/>
        </w:rPr>
      </w:pPr>
      <w:bookmarkStart w:id="0" w:name="_GoBack"/>
      <w:bookmarkEnd w:id="0"/>
      <w:r w:rsidRPr="00314DD4">
        <w:rPr>
          <w:rFonts w:cstheme="minorHAnsi"/>
          <w:b/>
          <w:sz w:val="32"/>
          <w:szCs w:val="32"/>
        </w:rPr>
        <w:t>NÁVOD NA PŘIHLAŠOVÁNÍ NA VSTUPNÍ TEST Z ČESKÉHO JAZYKA PRO CIZINCE</w:t>
      </w:r>
    </w:p>
    <w:p w14:paraId="325D7EBE" w14:textId="77777777" w:rsidR="00032624" w:rsidRPr="00314DD4" w:rsidRDefault="00032624" w:rsidP="00032624">
      <w:pPr>
        <w:rPr>
          <w:rFonts w:cstheme="minorHAnsi"/>
        </w:rPr>
      </w:pPr>
    </w:p>
    <w:p w14:paraId="47D41484" w14:textId="77777777" w:rsidR="00032624" w:rsidRPr="00314DD4" w:rsidRDefault="00032624" w:rsidP="00032624">
      <w:pPr>
        <w:pStyle w:val="Odstavecseseznamem"/>
        <w:numPr>
          <w:ilvl w:val="0"/>
          <w:numId w:val="2"/>
        </w:numPr>
        <w:rPr>
          <w:rFonts w:cstheme="minorHAnsi"/>
        </w:rPr>
      </w:pPr>
      <w:r w:rsidRPr="00314DD4">
        <w:rPr>
          <w:rFonts w:cstheme="minorHAnsi"/>
        </w:rPr>
        <w:t xml:space="preserve">otevřete stránku </w:t>
      </w:r>
      <w:hyperlink r:id="rId5" w:history="1">
        <w:r w:rsidRPr="00314DD4">
          <w:rPr>
            <w:rStyle w:val="Hypertextovodkaz"/>
            <w:rFonts w:cstheme="minorHAnsi"/>
          </w:rPr>
          <w:t>https://insis.vse.cz/</w:t>
        </w:r>
      </w:hyperlink>
    </w:p>
    <w:p w14:paraId="2E23EF76" w14:textId="77777777" w:rsidR="00032624" w:rsidRPr="00314DD4" w:rsidRDefault="00032624" w:rsidP="00032624">
      <w:pPr>
        <w:pStyle w:val="Odstavecseseznamem"/>
        <w:numPr>
          <w:ilvl w:val="0"/>
          <w:numId w:val="2"/>
        </w:numPr>
        <w:rPr>
          <w:rFonts w:cstheme="minorHAnsi"/>
        </w:rPr>
      </w:pPr>
      <w:r w:rsidRPr="00314DD4">
        <w:rPr>
          <w:rFonts w:cstheme="minorHAnsi"/>
        </w:rPr>
        <w:t>v druhé sekci (Přijímací řízení) vyberte první odkaz (</w:t>
      </w:r>
      <w:r w:rsidRPr="00314DD4">
        <w:rPr>
          <w:rFonts w:cstheme="minorHAnsi"/>
          <w:b/>
        </w:rPr>
        <w:t>Elektronická přihláška ke studiu na VŠE</w:t>
      </w:r>
      <w:r w:rsidRPr="00314DD4">
        <w:rPr>
          <w:rFonts w:cstheme="minorHAnsi"/>
        </w:rPr>
        <w:t>)</w:t>
      </w:r>
    </w:p>
    <w:p w14:paraId="33A63DBC" w14:textId="77777777" w:rsidR="00032624" w:rsidRPr="00314DD4" w:rsidRDefault="00032624" w:rsidP="00032624">
      <w:pPr>
        <w:pStyle w:val="Odstavecseseznamem"/>
        <w:numPr>
          <w:ilvl w:val="0"/>
          <w:numId w:val="2"/>
        </w:numPr>
        <w:rPr>
          <w:rFonts w:cstheme="minorHAnsi"/>
        </w:rPr>
      </w:pPr>
      <w:r w:rsidRPr="00314DD4">
        <w:rPr>
          <w:rFonts w:cstheme="minorHAnsi"/>
        </w:rPr>
        <w:t>vyberte, jak chcete do informačního systému vstoupit:</w:t>
      </w:r>
    </w:p>
    <w:p w14:paraId="0B9B3429" w14:textId="795DFD4C" w:rsidR="00032624" w:rsidRPr="00314DD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nový uživatel</w:t>
      </w:r>
      <w:r w:rsidRPr="00314DD4">
        <w:rPr>
          <w:rFonts w:cstheme="minorHAnsi"/>
        </w:rPr>
        <w:t xml:space="preserve"> (</w:t>
      </w:r>
      <w:r w:rsidR="00087122" w:rsidRPr="00087122">
        <w:rPr>
          <w:rFonts w:cstheme="minorHAnsi"/>
        </w:rPr>
        <w:t>Dosud nemám žádnou e-přihlášku</w:t>
      </w:r>
      <w:r w:rsidRPr="00314DD4">
        <w:rPr>
          <w:rFonts w:cstheme="minorHAnsi"/>
        </w:rPr>
        <w:t>)</w:t>
      </w:r>
    </w:p>
    <w:p w14:paraId="5C2CBAB8" w14:textId="3A4EBB0F" w:rsidR="00032624" w:rsidRPr="00314DD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uživatel e-přihlášek</w:t>
      </w:r>
      <w:r w:rsidRPr="00314DD4">
        <w:rPr>
          <w:rFonts w:cstheme="minorHAnsi"/>
        </w:rPr>
        <w:t xml:space="preserve"> (</w:t>
      </w:r>
      <w:r w:rsidR="00087122" w:rsidRPr="00087122">
        <w:rPr>
          <w:rFonts w:cstheme="minorHAnsi"/>
        </w:rPr>
        <w:t>Již mám podanou e-přihlášku</w:t>
      </w:r>
      <w:r w:rsidR="00087122">
        <w:rPr>
          <w:rFonts w:cstheme="minorHAnsi"/>
        </w:rPr>
        <w:t xml:space="preserve"> </w:t>
      </w:r>
      <w:r w:rsidRPr="00314DD4">
        <w:rPr>
          <w:rFonts w:cstheme="minorHAnsi"/>
        </w:rPr>
        <w:t>a máte také přihlašovací jméno a heslo pro vstup do prostředí evidence e-přihlášek)</w:t>
      </w:r>
    </w:p>
    <w:p w14:paraId="3B041D08" w14:textId="21C488C4" w:rsidR="00032624" w:rsidRDefault="00032624" w:rsidP="00032624">
      <w:pPr>
        <w:pStyle w:val="Odstavecseseznamem"/>
        <w:numPr>
          <w:ilvl w:val="1"/>
          <w:numId w:val="2"/>
        </w:numPr>
        <w:rPr>
          <w:rFonts w:cstheme="minorHAnsi"/>
        </w:rPr>
      </w:pPr>
      <w:r w:rsidRPr="00314DD4">
        <w:rPr>
          <w:rFonts w:cstheme="minorHAnsi"/>
        </w:rPr>
        <w:t xml:space="preserve">jako </w:t>
      </w:r>
      <w:r w:rsidRPr="00314DD4">
        <w:rPr>
          <w:rFonts w:cstheme="minorHAnsi"/>
          <w:b/>
        </w:rPr>
        <w:t>uživatel InSIS</w:t>
      </w:r>
      <w:r w:rsidRPr="00314DD4">
        <w:rPr>
          <w:rFonts w:cstheme="minorHAnsi"/>
        </w:rPr>
        <w:t xml:space="preserve"> (</w:t>
      </w:r>
      <w:r w:rsidR="00087122" w:rsidRPr="00087122">
        <w:rPr>
          <w:rFonts w:cstheme="minorHAnsi"/>
        </w:rPr>
        <w:t>Již jsem uživatelem InSIS</w:t>
      </w:r>
      <w:r w:rsidR="00087122">
        <w:rPr>
          <w:rFonts w:cstheme="minorHAnsi"/>
        </w:rPr>
        <w:t xml:space="preserve"> a</w:t>
      </w:r>
      <w:r w:rsidRPr="00314DD4">
        <w:rPr>
          <w:rFonts w:cstheme="minorHAnsi"/>
        </w:rPr>
        <w:t xml:space="preserve"> máte uživatelské jméno a heslo, které vás opravňuje ke vstupu do hlavní části informačního systému VŠE)</w:t>
      </w:r>
    </w:p>
    <w:p w14:paraId="0BBF955B" w14:textId="0013C141" w:rsidR="00087122" w:rsidRPr="00314DD4" w:rsidRDefault="00087122" w:rsidP="00032624">
      <w:pPr>
        <w:pStyle w:val="Odstavecseseznamem"/>
        <w:numPr>
          <w:ilvl w:val="1"/>
          <w:numId w:val="2"/>
        </w:numPr>
        <w:rPr>
          <w:rFonts w:cstheme="minorHAnsi"/>
        </w:rPr>
      </w:pPr>
      <w:r w:rsidRPr="00087122">
        <w:rPr>
          <w:rFonts w:cstheme="minorHAnsi"/>
        </w:rPr>
        <w:t xml:space="preserve">Přihlášení pomocí </w:t>
      </w:r>
      <w:r w:rsidRPr="00087122">
        <w:rPr>
          <w:rFonts w:cstheme="minorHAnsi"/>
          <w:b/>
          <w:bCs/>
        </w:rPr>
        <w:t>Identity občana (NIA)</w:t>
      </w:r>
      <w:r>
        <w:rPr>
          <w:rFonts w:cstheme="minorHAnsi"/>
        </w:rPr>
        <w:t xml:space="preserve"> - </w:t>
      </w:r>
      <w:r w:rsidRPr="00087122">
        <w:rPr>
          <w:rFonts w:cstheme="minorHAnsi"/>
        </w:rPr>
        <w:t>Pokud se přihlásíte pomocí Identity občana a prokážete svoji totožnost, některé údaje o Vás vedené vaším domovským státem budou použity pro založení e-přihlášky. Pokud se přihlásíte znovu, získáte přístup do své založené e-přihlášky, která vznikla na základě údajů státu po prvním přihlášení přes Identitu občana.</w:t>
      </w:r>
    </w:p>
    <w:p w14:paraId="27DA7CDF" w14:textId="248D2DB1" w:rsidR="00032624" w:rsidRPr="00314DD4" w:rsidRDefault="00032624" w:rsidP="00032624">
      <w:pPr>
        <w:rPr>
          <w:rFonts w:cstheme="minorHAnsi"/>
          <w:b/>
        </w:rPr>
      </w:pPr>
      <w:r w:rsidRPr="00314DD4">
        <w:rPr>
          <w:rFonts w:cstheme="minorHAnsi"/>
          <w:b/>
        </w:rPr>
        <w:t>ad 3a) - jako nový uživatel</w:t>
      </w:r>
      <w:r w:rsidR="00087122">
        <w:rPr>
          <w:rFonts w:cstheme="minorHAnsi"/>
          <w:b/>
        </w:rPr>
        <w:t xml:space="preserve"> - </w:t>
      </w:r>
      <w:r w:rsidR="00087122" w:rsidRPr="00087122">
        <w:rPr>
          <w:rFonts w:cstheme="minorHAnsi"/>
          <w:b/>
          <w:u w:val="single"/>
        </w:rPr>
        <w:t>Dosud nemám žádnou e-přihlášku</w:t>
      </w:r>
    </w:p>
    <w:p w14:paraId="03F53D00" w14:textId="77777777" w:rsidR="00032624" w:rsidRPr="00314DD4" w:rsidRDefault="00032624" w:rsidP="00032624">
      <w:pPr>
        <w:pStyle w:val="Odstavecseseznamem"/>
        <w:numPr>
          <w:ilvl w:val="0"/>
          <w:numId w:val="1"/>
        </w:numPr>
        <w:rPr>
          <w:rFonts w:cstheme="minorHAnsi"/>
        </w:rPr>
      </w:pPr>
      <w:r w:rsidRPr="00314DD4">
        <w:rPr>
          <w:rFonts w:cstheme="minorHAnsi"/>
        </w:rPr>
        <w:t xml:space="preserve">ve výběru fakult a pracovišť vyberte </w:t>
      </w:r>
      <w:r w:rsidRPr="00314DD4">
        <w:rPr>
          <w:rFonts w:cstheme="minorHAnsi"/>
          <w:b/>
        </w:rPr>
        <w:t>Pedagogické oddělení</w:t>
      </w:r>
    </w:p>
    <w:p w14:paraId="7231CF23" w14:textId="77777777" w:rsidR="00032624" w:rsidRPr="00314DD4" w:rsidRDefault="00032624" w:rsidP="00032624">
      <w:pPr>
        <w:pStyle w:val="Odstavecseseznamem"/>
        <w:numPr>
          <w:ilvl w:val="0"/>
          <w:numId w:val="1"/>
        </w:numPr>
        <w:rPr>
          <w:rFonts w:cstheme="minorHAnsi"/>
        </w:rPr>
      </w:pPr>
      <w:r w:rsidRPr="00314DD4">
        <w:rPr>
          <w:rFonts w:cstheme="minorHAnsi"/>
        </w:rPr>
        <w:t>zvolte typ studia Celoživotní vzdělávání</w:t>
      </w:r>
    </w:p>
    <w:p w14:paraId="7BE45D02" w14:textId="137509C2" w:rsidR="00032624" w:rsidRPr="00314DD4" w:rsidRDefault="00032624" w:rsidP="00032624">
      <w:pPr>
        <w:pStyle w:val="Odstavecseseznamem"/>
        <w:numPr>
          <w:ilvl w:val="0"/>
          <w:numId w:val="1"/>
        </w:numPr>
        <w:rPr>
          <w:rFonts w:cstheme="minorHAnsi"/>
          <w:b/>
        </w:rPr>
      </w:pPr>
      <w:r w:rsidRPr="00314DD4">
        <w:rPr>
          <w:rFonts w:cstheme="minorHAnsi"/>
        </w:rPr>
        <w:t xml:space="preserve">vyberte </w:t>
      </w:r>
      <w:r w:rsidR="00087122" w:rsidRPr="00087122">
        <w:rPr>
          <w:b/>
        </w:rPr>
        <w:t>C-PZN99 Vstupní test z českého jazyka pro cizince ON-LINE 4. 6. 2024</w:t>
      </w:r>
    </w:p>
    <w:p w14:paraId="02D11A21" w14:textId="77777777" w:rsidR="00032624" w:rsidRPr="00314DD4" w:rsidRDefault="00032624" w:rsidP="00032624">
      <w:pPr>
        <w:pStyle w:val="Odstavecseseznamem"/>
        <w:numPr>
          <w:ilvl w:val="0"/>
          <w:numId w:val="1"/>
        </w:numPr>
        <w:rPr>
          <w:rFonts w:cstheme="minorHAnsi"/>
        </w:rPr>
      </w:pPr>
      <w:r w:rsidRPr="00314DD4">
        <w:rPr>
          <w:rFonts w:cstheme="minorHAnsi"/>
        </w:rPr>
        <w:t>vyplňte jméno, příjmení a emailovou adresu, zvolte pohlaví, dále pak státní příslušnost a zadejte rodné číslo (V případě, že je vaše státní příslušnost Česká nebo Slovenská republika, je nutné vyplnit položku Rodné číslo, v opačném případě pak položku Datum narození. Rodné číslo se zadává bez lomítka.)</w:t>
      </w:r>
    </w:p>
    <w:p w14:paraId="2AE415F8" w14:textId="77777777" w:rsidR="00032624" w:rsidRPr="00314DD4" w:rsidRDefault="00032624" w:rsidP="00032624">
      <w:pPr>
        <w:pStyle w:val="Odstavecseseznamem"/>
        <w:numPr>
          <w:ilvl w:val="0"/>
          <w:numId w:val="1"/>
        </w:numPr>
        <w:rPr>
          <w:rFonts w:cstheme="minorHAnsi"/>
        </w:rPr>
      </w:pPr>
      <w:r w:rsidRPr="00314DD4">
        <w:rPr>
          <w:rFonts w:cstheme="minorHAnsi"/>
        </w:rPr>
        <w:t>pokud máte jinou než českou nebo slovenskou příslušnost, a přesto máte přidělené rodné číslo, tak zaškrtněte tuto možnost a rodné číslo vyplňte</w:t>
      </w:r>
    </w:p>
    <w:p w14:paraId="0B2B847F" w14:textId="77777777" w:rsidR="00032624" w:rsidRPr="00314DD4" w:rsidRDefault="00032624" w:rsidP="00032624">
      <w:pPr>
        <w:pStyle w:val="Odstavecseseznamem"/>
        <w:numPr>
          <w:ilvl w:val="0"/>
          <w:numId w:val="1"/>
        </w:numPr>
        <w:rPr>
          <w:rFonts w:cstheme="minorHAnsi"/>
        </w:rPr>
      </w:pPr>
      <w:r w:rsidRPr="00314DD4">
        <w:rPr>
          <w:rFonts w:cstheme="minorHAnsi"/>
        </w:rPr>
        <w:t>na další stránce vyplňte veškeré vaše osobní údaje a adresy uchazeče</w:t>
      </w:r>
    </w:p>
    <w:p w14:paraId="1F86A580" w14:textId="77777777" w:rsidR="00032624" w:rsidRPr="00314DD4" w:rsidRDefault="00032624" w:rsidP="00032624">
      <w:pPr>
        <w:pStyle w:val="Odstavecseseznamem"/>
        <w:numPr>
          <w:ilvl w:val="0"/>
          <w:numId w:val="1"/>
        </w:numPr>
        <w:rPr>
          <w:rFonts w:cstheme="minorHAnsi"/>
        </w:rPr>
      </w:pPr>
      <w:r w:rsidRPr="00314DD4">
        <w:rPr>
          <w:rFonts w:cstheme="minorHAnsi"/>
        </w:rPr>
        <w:t>dále věnujte pozornost všem sekcím, kde svítí červený vykřičník (volba jazyka v sekci Údaje o e-přihlášce a Doplňující informace)</w:t>
      </w:r>
    </w:p>
    <w:p w14:paraId="0B87DD2B" w14:textId="77777777" w:rsidR="00032624" w:rsidRPr="00314DD4" w:rsidRDefault="00032624" w:rsidP="00032624">
      <w:pPr>
        <w:pStyle w:val="Odstavecseseznamem"/>
        <w:numPr>
          <w:ilvl w:val="0"/>
          <w:numId w:val="1"/>
        </w:numPr>
        <w:rPr>
          <w:rFonts w:cstheme="minorHAnsi"/>
        </w:rPr>
      </w:pPr>
      <w:r w:rsidRPr="00314DD4">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763C80E7" w14:textId="66FFDD3E" w:rsidR="00032624" w:rsidRPr="00314DD4" w:rsidRDefault="00032624" w:rsidP="00032624">
      <w:pPr>
        <w:rPr>
          <w:rFonts w:cstheme="minorHAnsi"/>
        </w:rPr>
      </w:pPr>
      <w:r w:rsidRPr="00314DD4">
        <w:rPr>
          <w:rFonts w:cstheme="minorHAnsi"/>
          <w:b/>
        </w:rPr>
        <w:t>ad 3b) - jako uživatel e-přihlášek</w:t>
      </w:r>
      <w:r w:rsidR="00087122">
        <w:rPr>
          <w:rFonts w:cstheme="minorHAnsi"/>
          <w:b/>
        </w:rPr>
        <w:t xml:space="preserve"> - </w:t>
      </w:r>
      <w:r w:rsidR="00087122" w:rsidRPr="00087122">
        <w:rPr>
          <w:rFonts w:cstheme="minorHAnsi"/>
          <w:b/>
          <w:u w:val="single"/>
        </w:rPr>
        <w:t>Již mám podanou e-přihlášku</w:t>
      </w:r>
    </w:p>
    <w:p w14:paraId="0A2A064C" w14:textId="77777777" w:rsidR="00032624" w:rsidRPr="00314DD4" w:rsidRDefault="00032624" w:rsidP="00032624">
      <w:pPr>
        <w:pStyle w:val="Odstavecseseznamem"/>
        <w:numPr>
          <w:ilvl w:val="0"/>
          <w:numId w:val="3"/>
        </w:numPr>
        <w:rPr>
          <w:rFonts w:cstheme="minorHAnsi"/>
        </w:rPr>
      </w:pPr>
      <w:r w:rsidRPr="00314DD4">
        <w:rPr>
          <w:rFonts w:cstheme="minorHAnsi"/>
        </w:rPr>
        <w:t>použijte vaše přihlašovací údaje do systému přihlášek</w:t>
      </w:r>
    </w:p>
    <w:p w14:paraId="09404623" w14:textId="77777777" w:rsidR="00032624" w:rsidRPr="00314DD4" w:rsidRDefault="00032624" w:rsidP="00032624">
      <w:pPr>
        <w:pStyle w:val="Odstavecseseznamem"/>
        <w:numPr>
          <w:ilvl w:val="0"/>
          <w:numId w:val="3"/>
        </w:numPr>
        <w:rPr>
          <w:rFonts w:cstheme="minorHAnsi"/>
        </w:rPr>
      </w:pPr>
      <w:r w:rsidRPr="00314DD4">
        <w:rPr>
          <w:rFonts w:cstheme="minorHAnsi"/>
        </w:rPr>
        <w:t>ve výběru fakult a pracovišť vyberte Pedagogické oddělení</w:t>
      </w:r>
    </w:p>
    <w:p w14:paraId="01CF6CDC" w14:textId="77777777" w:rsidR="00032624" w:rsidRPr="00314DD4" w:rsidRDefault="00032624" w:rsidP="00032624">
      <w:pPr>
        <w:pStyle w:val="Odstavecseseznamem"/>
        <w:numPr>
          <w:ilvl w:val="0"/>
          <w:numId w:val="3"/>
        </w:numPr>
        <w:rPr>
          <w:rFonts w:cstheme="minorHAnsi"/>
        </w:rPr>
      </w:pPr>
      <w:r w:rsidRPr="00314DD4">
        <w:rPr>
          <w:rFonts w:cstheme="minorHAnsi"/>
        </w:rPr>
        <w:t>zvolte typ studia Celoživotní vzdělávání</w:t>
      </w:r>
    </w:p>
    <w:p w14:paraId="0D8FD39F" w14:textId="3DB1AAB3" w:rsidR="00032624" w:rsidRPr="00314DD4" w:rsidRDefault="00032624" w:rsidP="00314DD4">
      <w:pPr>
        <w:pStyle w:val="Odstavecseseznamem"/>
        <w:numPr>
          <w:ilvl w:val="0"/>
          <w:numId w:val="1"/>
        </w:numPr>
        <w:rPr>
          <w:rFonts w:cstheme="minorHAnsi"/>
          <w:b/>
        </w:rPr>
      </w:pPr>
      <w:r w:rsidRPr="00314DD4">
        <w:rPr>
          <w:rFonts w:cstheme="minorHAnsi"/>
        </w:rPr>
        <w:t xml:space="preserve">vyberte </w:t>
      </w:r>
      <w:r w:rsidR="00087122" w:rsidRPr="00087122">
        <w:rPr>
          <w:b/>
        </w:rPr>
        <w:t>C-PZN99 Vstupní test z českého jazyka pro cizince ON-LINE 4. 6. 2024</w:t>
      </w:r>
    </w:p>
    <w:p w14:paraId="61B627DF" w14:textId="77777777" w:rsidR="00032624" w:rsidRPr="00314DD4" w:rsidRDefault="00032624" w:rsidP="00032624">
      <w:pPr>
        <w:pStyle w:val="Odstavecseseznamem"/>
        <w:numPr>
          <w:ilvl w:val="0"/>
          <w:numId w:val="3"/>
        </w:numPr>
        <w:rPr>
          <w:rFonts w:cstheme="minorHAnsi"/>
        </w:rPr>
      </w:pPr>
      <w:r w:rsidRPr="00314DD4">
        <w:rPr>
          <w:rFonts w:cstheme="minorHAnsi"/>
        </w:rPr>
        <w:t>na další stránce vyplňte veškeré vaše osobní údaje a adresy uchazeče</w:t>
      </w:r>
    </w:p>
    <w:p w14:paraId="49F49929" w14:textId="77777777" w:rsidR="00087122" w:rsidRDefault="00032624" w:rsidP="00032624">
      <w:pPr>
        <w:pStyle w:val="Odstavecseseznamem"/>
        <w:numPr>
          <w:ilvl w:val="0"/>
          <w:numId w:val="3"/>
        </w:numPr>
        <w:rPr>
          <w:rFonts w:cstheme="minorHAnsi"/>
        </w:rPr>
      </w:pPr>
      <w:r w:rsidRPr="00087122">
        <w:rPr>
          <w:rFonts w:cstheme="minorHAnsi"/>
        </w:rPr>
        <w:t>dále věnujte pozornost všem sekcím, kde svítí červený vykřičník (volba jazyka v sekci Údaje o e-přihlášce a Doplňující informace)</w:t>
      </w:r>
    </w:p>
    <w:p w14:paraId="2496335C" w14:textId="5C97E337" w:rsidR="00032624" w:rsidRPr="00087122" w:rsidRDefault="00032624" w:rsidP="00032624">
      <w:pPr>
        <w:pStyle w:val="Odstavecseseznamem"/>
        <w:numPr>
          <w:ilvl w:val="0"/>
          <w:numId w:val="3"/>
        </w:numPr>
        <w:rPr>
          <w:rFonts w:cstheme="minorHAnsi"/>
        </w:rPr>
      </w:pPr>
      <w:r w:rsidRPr="00087122">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313D25FE" w14:textId="2486B68C" w:rsidR="00032624" w:rsidRPr="00314DD4" w:rsidRDefault="00032624" w:rsidP="00032624">
      <w:pPr>
        <w:rPr>
          <w:rFonts w:cstheme="minorHAnsi"/>
          <w:b/>
        </w:rPr>
      </w:pPr>
      <w:r w:rsidRPr="00314DD4">
        <w:rPr>
          <w:rFonts w:cstheme="minorHAnsi"/>
          <w:b/>
        </w:rPr>
        <w:lastRenderedPageBreak/>
        <w:t>ad 3c) - jako uživatel InSIS</w:t>
      </w:r>
      <w:r w:rsidR="00087122">
        <w:rPr>
          <w:rFonts w:cstheme="minorHAnsi"/>
          <w:b/>
        </w:rPr>
        <w:t xml:space="preserve"> - </w:t>
      </w:r>
      <w:r w:rsidR="00087122" w:rsidRPr="00087122">
        <w:rPr>
          <w:rFonts w:cstheme="minorHAnsi"/>
          <w:b/>
          <w:u w:val="single"/>
        </w:rPr>
        <w:t>Již jsem uživatelem InSIS</w:t>
      </w:r>
    </w:p>
    <w:p w14:paraId="11E74563" w14:textId="77777777" w:rsidR="00032624" w:rsidRPr="00314DD4" w:rsidRDefault="00032624" w:rsidP="00032624">
      <w:pPr>
        <w:pStyle w:val="Odstavecseseznamem"/>
        <w:numPr>
          <w:ilvl w:val="0"/>
          <w:numId w:val="4"/>
        </w:numPr>
        <w:rPr>
          <w:rFonts w:cstheme="minorHAnsi"/>
        </w:rPr>
      </w:pPr>
      <w:r w:rsidRPr="00314DD4">
        <w:rPr>
          <w:rFonts w:cstheme="minorHAnsi"/>
        </w:rPr>
        <w:t>použijte vaše přihlašovací údaje pro přihlášení do informačního systému</w:t>
      </w:r>
    </w:p>
    <w:p w14:paraId="705D9EB5" w14:textId="77777777" w:rsidR="00032624" w:rsidRPr="00314DD4" w:rsidRDefault="00032624" w:rsidP="00032624">
      <w:pPr>
        <w:pStyle w:val="Odstavecseseznamem"/>
        <w:numPr>
          <w:ilvl w:val="0"/>
          <w:numId w:val="4"/>
        </w:numPr>
        <w:rPr>
          <w:rFonts w:cstheme="minorHAnsi"/>
        </w:rPr>
      </w:pPr>
      <w:r w:rsidRPr="00314DD4">
        <w:rPr>
          <w:rFonts w:cstheme="minorHAnsi"/>
        </w:rPr>
        <w:t>ve výběru fakult a pracovišť vyberte Pedagogické oddělení</w:t>
      </w:r>
    </w:p>
    <w:p w14:paraId="529E8B5A" w14:textId="77777777" w:rsidR="00032624" w:rsidRPr="00314DD4" w:rsidRDefault="00032624" w:rsidP="00032624">
      <w:pPr>
        <w:pStyle w:val="Odstavecseseznamem"/>
        <w:numPr>
          <w:ilvl w:val="0"/>
          <w:numId w:val="4"/>
        </w:numPr>
        <w:rPr>
          <w:rFonts w:cstheme="minorHAnsi"/>
        </w:rPr>
      </w:pPr>
      <w:r w:rsidRPr="00314DD4">
        <w:rPr>
          <w:rFonts w:cstheme="minorHAnsi"/>
        </w:rPr>
        <w:t>zvolte typ studia Celoživotní vzdělávání</w:t>
      </w:r>
    </w:p>
    <w:p w14:paraId="2754D071" w14:textId="4AECA5AB" w:rsidR="00032624" w:rsidRPr="00314DD4" w:rsidRDefault="00032624" w:rsidP="00314DD4">
      <w:pPr>
        <w:pStyle w:val="Odstavecseseznamem"/>
        <w:numPr>
          <w:ilvl w:val="0"/>
          <w:numId w:val="1"/>
        </w:numPr>
        <w:rPr>
          <w:rFonts w:cstheme="minorHAnsi"/>
          <w:b/>
        </w:rPr>
      </w:pPr>
      <w:r w:rsidRPr="00314DD4">
        <w:rPr>
          <w:rFonts w:cstheme="minorHAnsi"/>
        </w:rPr>
        <w:t xml:space="preserve">vyberte </w:t>
      </w:r>
      <w:r w:rsidR="00087122" w:rsidRPr="00087122">
        <w:rPr>
          <w:b/>
        </w:rPr>
        <w:t>C-PZN99 Vstupní test z českého jazyka pro cizince ON-LINE 4. 6. 2024</w:t>
      </w:r>
    </w:p>
    <w:p w14:paraId="7BCD433B" w14:textId="77777777" w:rsidR="00032624" w:rsidRPr="00314DD4" w:rsidRDefault="00032624" w:rsidP="00032624">
      <w:pPr>
        <w:pStyle w:val="Odstavecseseznamem"/>
        <w:numPr>
          <w:ilvl w:val="0"/>
          <w:numId w:val="4"/>
        </w:numPr>
        <w:rPr>
          <w:rFonts w:cstheme="minorHAnsi"/>
        </w:rPr>
      </w:pPr>
      <w:r w:rsidRPr="00314DD4">
        <w:rPr>
          <w:rFonts w:cstheme="minorHAnsi"/>
        </w:rPr>
        <w:t>na další stránce vyplňte veškeré vaše osobní údaje a adresy uchazeče</w:t>
      </w:r>
    </w:p>
    <w:p w14:paraId="0C9939E1" w14:textId="77777777" w:rsidR="00032624" w:rsidRPr="00314DD4" w:rsidRDefault="00032624" w:rsidP="00032624">
      <w:pPr>
        <w:pStyle w:val="Odstavecseseznamem"/>
        <w:numPr>
          <w:ilvl w:val="0"/>
          <w:numId w:val="4"/>
        </w:numPr>
        <w:rPr>
          <w:rFonts w:cstheme="minorHAnsi"/>
        </w:rPr>
      </w:pPr>
      <w:r w:rsidRPr="00314DD4">
        <w:rPr>
          <w:rFonts w:cstheme="minorHAnsi"/>
        </w:rPr>
        <w:t>dále věnujte pozornost všem sekcím, kde svítí červený vykřičník (volba jazyka v sekci Údaje o e-přihlášce a Doplňující informace)</w:t>
      </w:r>
    </w:p>
    <w:p w14:paraId="6D4E218F" w14:textId="5F15DCAB" w:rsidR="00032624" w:rsidRDefault="00032624" w:rsidP="00032624">
      <w:pPr>
        <w:pStyle w:val="Odstavecseseznamem"/>
        <w:numPr>
          <w:ilvl w:val="0"/>
          <w:numId w:val="4"/>
        </w:numPr>
        <w:rPr>
          <w:rFonts w:cstheme="minorHAnsi"/>
        </w:rPr>
      </w:pPr>
      <w:r w:rsidRPr="00314DD4">
        <w:rPr>
          <w:rFonts w:cstheme="minorHAnsi"/>
        </w:rPr>
        <w:t>v sekci Zaplaceno se nachází platební brána, kde můžete uhradit poplatek za přijímací zkoušky nanečisto. Pokud nechcete poplatek uhradit pomocí platební karty, veškeré údaje nutné pro bankovní převod vám přijdou na emailovou adresu, kterou jste uvedli.</w:t>
      </w:r>
    </w:p>
    <w:p w14:paraId="64BF74B8" w14:textId="009DEA3A" w:rsidR="00087122" w:rsidRPr="00087122" w:rsidRDefault="00087122" w:rsidP="00087122">
      <w:pPr>
        <w:rPr>
          <w:rFonts w:cstheme="minorHAnsi"/>
          <w:b/>
          <w:bCs/>
        </w:rPr>
      </w:pPr>
      <w:r>
        <w:rPr>
          <w:rFonts w:cstheme="minorHAnsi"/>
          <w:b/>
          <w:bCs/>
        </w:rPr>
        <w:t>a</w:t>
      </w:r>
      <w:r w:rsidRPr="00087122">
        <w:rPr>
          <w:rFonts w:cstheme="minorHAnsi"/>
          <w:b/>
          <w:bCs/>
        </w:rPr>
        <w:t>d 3d) - Přihlášení pomocí Identity občana (NIA)</w:t>
      </w:r>
    </w:p>
    <w:p w14:paraId="16897DB8" w14:textId="71672E43" w:rsidR="00087122" w:rsidRDefault="00087122" w:rsidP="00087122">
      <w:pPr>
        <w:pStyle w:val="Odstavecseseznamem"/>
        <w:numPr>
          <w:ilvl w:val="0"/>
          <w:numId w:val="5"/>
        </w:numPr>
        <w:rPr>
          <w:rFonts w:cstheme="minorHAnsi"/>
        </w:rPr>
      </w:pPr>
      <w:r>
        <w:rPr>
          <w:rFonts w:cstheme="minorHAnsi"/>
        </w:rPr>
        <w:t>p</w:t>
      </w:r>
      <w:r w:rsidRPr="00087122">
        <w:rPr>
          <w:rFonts w:cstheme="minorHAnsi"/>
        </w:rPr>
        <w:t>okud se přihlásíte pomocí Identity občana a prokážete svoji totožnost, některé údaje o Vás vedené vaším domovským státem budou použity pro založení e-přihlášky</w:t>
      </w:r>
      <w:r>
        <w:rPr>
          <w:rFonts w:cstheme="minorHAnsi"/>
        </w:rPr>
        <w:t xml:space="preserve"> – dále pak postupujete dle bodu 3a</w:t>
      </w:r>
    </w:p>
    <w:p w14:paraId="4BF65825" w14:textId="771A3616" w:rsidR="00087122" w:rsidRPr="00314DD4" w:rsidRDefault="00087122" w:rsidP="00087122">
      <w:pPr>
        <w:pStyle w:val="Odstavecseseznamem"/>
        <w:numPr>
          <w:ilvl w:val="0"/>
          <w:numId w:val="5"/>
        </w:numPr>
        <w:rPr>
          <w:rFonts w:cstheme="minorHAnsi"/>
        </w:rPr>
      </w:pPr>
      <w:r>
        <w:rPr>
          <w:rFonts w:cstheme="minorHAnsi"/>
        </w:rPr>
        <w:t>p</w:t>
      </w:r>
      <w:r w:rsidRPr="00087122">
        <w:rPr>
          <w:rFonts w:cstheme="minorHAnsi"/>
        </w:rPr>
        <w:t>okud se přihlásíte znovu, získáte přístup do své založené e-přihlášky, která vznikla na základě údajů státu po prvním přihlášení přes Identitu občana</w:t>
      </w:r>
      <w:r>
        <w:rPr>
          <w:rFonts w:cstheme="minorHAnsi"/>
        </w:rPr>
        <w:t xml:space="preserve"> – dále pak postupujete dle bodu 3b.</w:t>
      </w:r>
    </w:p>
    <w:p w14:paraId="7BD5238C" w14:textId="77777777" w:rsidR="00087122" w:rsidRPr="00087122" w:rsidRDefault="00087122" w:rsidP="00087122">
      <w:pPr>
        <w:pStyle w:val="Odstavecseseznamem"/>
        <w:rPr>
          <w:rFonts w:cstheme="minorHAnsi"/>
        </w:rPr>
      </w:pPr>
    </w:p>
    <w:p w14:paraId="696A6D52" w14:textId="77777777" w:rsidR="00032624" w:rsidRPr="00314DD4" w:rsidRDefault="00032624" w:rsidP="00032624">
      <w:pPr>
        <w:rPr>
          <w:rFonts w:cstheme="minorHAnsi"/>
        </w:rPr>
      </w:pPr>
      <w:r w:rsidRPr="00314DD4">
        <w:rPr>
          <w:rFonts w:cstheme="minorHAnsi"/>
        </w:rPr>
        <w:t>Pokud s</w:t>
      </w:r>
      <w:r w:rsidR="00314DD4" w:rsidRPr="00314DD4">
        <w:rPr>
          <w:rFonts w:cstheme="minorHAnsi"/>
        </w:rPr>
        <w:t>i</w:t>
      </w:r>
      <w:r w:rsidRPr="00314DD4">
        <w:rPr>
          <w:rFonts w:cstheme="minorHAnsi"/>
        </w:rPr>
        <w:t xml:space="preserve"> chcete </w:t>
      </w:r>
      <w:r w:rsidR="00314DD4" w:rsidRPr="00314DD4">
        <w:rPr>
          <w:rFonts w:cstheme="minorHAnsi"/>
        </w:rPr>
        <w:t>podat další přihlášku ke studiu na VŠE</w:t>
      </w:r>
      <w:r w:rsidRPr="00314DD4">
        <w:rPr>
          <w:rFonts w:cstheme="minorHAnsi"/>
        </w:rPr>
        <w:t xml:space="preserve">, tak použijte volbu </w:t>
      </w:r>
      <w:r w:rsidRPr="00314DD4">
        <w:rPr>
          <w:rFonts w:cstheme="minorHAnsi"/>
          <w:i/>
          <w:u w:val="single"/>
        </w:rPr>
        <w:t>Založit další e-přihlášku</w:t>
      </w:r>
      <w:r w:rsidRPr="00314DD4">
        <w:rPr>
          <w:rFonts w:cstheme="minorHAnsi"/>
        </w:rPr>
        <w:t>.</w:t>
      </w:r>
    </w:p>
    <w:p w14:paraId="32F0E517" w14:textId="77777777" w:rsidR="00032624" w:rsidRPr="00314DD4" w:rsidRDefault="00032624" w:rsidP="00032624">
      <w:pPr>
        <w:rPr>
          <w:rFonts w:cstheme="minorHAnsi"/>
        </w:rPr>
      </w:pPr>
      <w:r w:rsidRPr="00314DD4">
        <w:rPr>
          <w:rFonts w:cstheme="minorHAnsi"/>
        </w:rPr>
        <w:t>Elektronická pozvánka, kde bude uvedeno, do které místnosti se máte dostavit, vám přijde po skončení přijímání přihlášek</w:t>
      </w:r>
      <w:r w:rsidR="00314DD4" w:rsidRPr="00314DD4">
        <w:rPr>
          <w:rFonts w:cstheme="minorHAnsi"/>
        </w:rPr>
        <w:t>, tj. zhruba v polovině května</w:t>
      </w:r>
      <w:r w:rsidRPr="00314DD4">
        <w:rPr>
          <w:rFonts w:cstheme="minorHAnsi"/>
        </w:rPr>
        <w:t>.</w:t>
      </w:r>
    </w:p>
    <w:p w14:paraId="5E917853" w14:textId="77777777" w:rsidR="00032624" w:rsidRPr="00314DD4" w:rsidRDefault="00032624" w:rsidP="00032624">
      <w:pPr>
        <w:rPr>
          <w:rFonts w:cstheme="minorHAnsi"/>
        </w:rPr>
      </w:pPr>
    </w:p>
    <w:p w14:paraId="0DC1E13F" w14:textId="77777777" w:rsidR="002B6CB6" w:rsidRPr="00314DD4" w:rsidRDefault="00E3363D">
      <w:pPr>
        <w:rPr>
          <w:rFonts w:cstheme="minorHAnsi"/>
        </w:rPr>
      </w:pPr>
    </w:p>
    <w:sectPr w:rsidR="002B6CB6" w:rsidRPr="00314DD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81A05"/>
    <w:multiLevelType w:val="hybridMultilevel"/>
    <w:tmpl w:val="E4645D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C6D57D7"/>
    <w:multiLevelType w:val="hybridMultilevel"/>
    <w:tmpl w:val="D812D74A"/>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077B5A"/>
    <w:multiLevelType w:val="hybridMultilevel"/>
    <w:tmpl w:val="E2C665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DA16EC7"/>
    <w:multiLevelType w:val="hybridMultilevel"/>
    <w:tmpl w:val="1D082A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3A86D78"/>
    <w:multiLevelType w:val="hybridMultilevel"/>
    <w:tmpl w:val="DBA868D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MTYytzQEsiwtDZV0lIJTi4sz8/NACoxqARH0e0YsAAAA"/>
  </w:docVars>
  <w:rsids>
    <w:rsidRoot w:val="00032624"/>
    <w:rsid w:val="00032624"/>
    <w:rsid w:val="00087122"/>
    <w:rsid w:val="00236174"/>
    <w:rsid w:val="00314DD4"/>
    <w:rsid w:val="004E58AC"/>
    <w:rsid w:val="005148C2"/>
    <w:rsid w:val="005A515F"/>
    <w:rsid w:val="006351AD"/>
    <w:rsid w:val="008605BA"/>
    <w:rsid w:val="00867334"/>
    <w:rsid w:val="00AD792F"/>
    <w:rsid w:val="00BA271E"/>
    <w:rsid w:val="00E3363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6067"/>
  <w15:chartTrackingRefBased/>
  <w15:docId w15:val="{722937BB-0DBD-43A1-910C-05E82F2F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32624"/>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032624"/>
    <w:pPr>
      <w:ind w:left="720"/>
      <w:contextualSpacing/>
    </w:pPr>
  </w:style>
  <w:style w:type="character" w:styleId="Hypertextovodkaz">
    <w:name w:val="Hyperlink"/>
    <w:basedOn w:val="Standardnpsmoodstavce"/>
    <w:uiPriority w:val="99"/>
    <w:semiHidden/>
    <w:unhideWhenUsed/>
    <w:rsid w:val="0003262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sis.vse.cz/"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5</Words>
  <Characters>3679</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Slušová</dc:creator>
  <cp:keywords/>
  <dc:description/>
  <cp:lastModifiedBy>Halka Čapková</cp:lastModifiedBy>
  <cp:revision>2</cp:revision>
  <dcterms:created xsi:type="dcterms:W3CDTF">2024-02-11T17:16:00Z</dcterms:created>
  <dcterms:modified xsi:type="dcterms:W3CDTF">2024-02-11T17:16:00Z</dcterms:modified>
</cp:coreProperties>
</file>